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42C9" w:rsidRDefault="004A21B1" w:rsidP="00427FB6">
      <w:pPr>
        <w:spacing w:after="120" w:line="276" w:lineRule="auto"/>
        <w:jc w:val="both"/>
        <w:rPr>
          <w:sz w:val="24"/>
          <w:szCs w:val="24"/>
          <w:lang w:val="sr-Cyrl-RS"/>
        </w:rPr>
      </w:pPr>
      <w:r w:rsidRPr="004A21B1">
        <w:rPr>
          <w:b/>
          <w:sz w:val="28"/>
          <w:szCs w:val="28"/>
          <w:lang w:val="sr-Cyrl-RS"/>
        </w:rPr>
        <w:t xml:space="preserve">Title </w:t>
      </w:r>
      <w:r w:rsidRPr="004A21B1">
        <w:rPr>
          <w:sz w:val="28"/>
          <w:szCs w:val="28"/>
          <w:lang w:val="sr-Cyrl-RS"/>
        </w:rPr>
        <w:t>(maximum 250 characters including spaces)</w:t>
      </w:r>
    </w:p>
    <w:p w:rsidR="00F342C9" w:rsidRPr="00F342C9" w:rsidRDefault="00A277E4" w:rsidP="00427FB6">
      <w:pPr>
        <w:spacing w:after="120" w:line="276" w:lineRule="auto"/>
        <w:jc w:val="both"/>
        <w:rPr>
          <w:sz w:val="24"/>
          <w:szCs w:val="24"/>
        </w:rPr>
      </w:pPr>
      <w:r w:rsidRPr="00A277E4">
        <w:rPr>
          <w:sz w:val="24"/>
          <w:szCs w:val="24"/>
        </w:rPr>
        <w:t xml:space="preserve">First </w:t>
      </w:r>
      <w:proofErr w:type="spellStart"/>
      <w:r w:rsidRPr="00A277E4">
        <w:rPr>
          <w:sz w:val="24"/>
          <w:szCs w:val="24"/>
        </w:rPr>
        <w:t>author</w:t>
      </w:r>
      <w:r w:rsidRPr="00A277E4">
        <w:rPr>
          <w:sz w:val="24"/>
          <w:szCs w:val="24"/>
          <w:vertAlign w:val="superscript"/>
        </w:rPr>
        <w:t>1</w:t>
      </w:r>
      <w:proofErr w:type="spellEnd"/>
      <w:r w:rsidRPr="00A277E4">
        <w:rPr>
          <w:sz w:val="24"/>
          <w:szCs w:val="24"/>
        </w:rPr>
        <w:t xml:space="preserve">, Second </w:t>
      </w:r>
      <w:proofErr w:type="spellStart"/>
      <w:r w:rsidRPr="00A277E4">
        <w:rPr>
          <w:sz w:val="24"/>
          <w:szCs w:val="24"/>
        </w:rPr>
        <w:t>author</w:t>
      </w:r>
      <w:r w:rsidRPr="00A277E4">
        <w:rPr>
          <w:sz w:val="24"/>
          <w:szCs w:val="24"/>
          <w:vertAlign w:val="superscript"/>
        </w:rPr>
        <w:t>2</w:t>
      </w:r>
      <w:proofErr w:type="spellEnd"/>
      <w:r w:rsidRPr="00A277E4">
        <w:rPr>
          <w:sz w:val="24"/>
          <w:szCs w:val="24"/>
        </w:rPr>
        <w:t xml:space="preserve">, Third </w:t>
      </w:r>
      <w:proofErr w:type="spellStart"/>
      <w:r w:rsidRPr="00A277E4">
        <w:rPr>
          <w:sz w:val="24"/>
          <w:szCs w:val="24"/>
        </w:rPr>
        <w:t>author</w:t>
      </w:r>
      <w:r w:rsidRPr="00A277E4">
        <w:rPr>
          <w:sz w:val="24"/>
          <w:szCs w:val="24"/>
          <w:vertAlign w:val="superscript"/>
        </w:rPr>
        <w:t>3</w:t>
      </w:r>
      <w:proofErr w:type="spellEnd"/>
      <w:r w:rsidRPr="00A277E4">
        <w:rPr>
          <w:sz w:val="24"/>
          <w:szCs w:val="24"/>
        </w:rPr>
        <w:t xml:space="preserve"> (please underline the present</w:t>
      </w:r>
      <w:r>
        <w:rPr>
          <w:sz w:val="24"/>
          <w:szCs w:val="24"/>
        </w:rPr>
        <w:t>ing</w:t>
      </w:r>
      <w:r w:rsidRPr="00A277E4">
        <w:rPr>
          <w:sz w:val="24"/>
          <w:szCs w:val="24"/>
        </w:rPr>
        <w:t xml:space="preserve"> author)</w:t>
      </w:r>
    </w:p>
    <w:p w:rsidR="008E6D2F" w:rsidRDefault="00031D66" w:rsidP="00427FB6">
      <w:pPr>
        <w:spacing w:line="276" w:lineRule="auto"/>
        <w:jc w:val="both"/>
        <w:rPr>
          <w:i/>
        </w:rPr>
      </w:pPr>
      <w:proofErr w:type="spellStart"/>
      <w:r w:rsidRPr="00031D66">
        <w:rPr>
          <w:i/>
          <w:vertAlign w:val="superscript"/>
        </w:rPr>
        <w:t>1</w:t>
      </w:r>
      <w:r w:rsidR="008E6D2F">
        <w:rPr>
          <w:i/>
        </w:rPr>
        <w:t>Institute</w:t>
      </w:r>
      <w:proofErr w:type="spellEnd"/>
      <w:r w:rsidR="008E6D2F">
        <w:rPr>
          <w:i/>
        </w:rPr>
        <w:t>/</w:t>
      </w:r>
      <w:r w:rsidR="008E6D2F" w:rsidRPr="008E6D2F">
        <w:rPr>
          <w:i/>
        </w:rPr>
        <w:t xml:space="preserve">Faculty, University, Department, City, </w:t>
      </w:r>
      <w:r w:rsidR="008E6D2F">
        <w:rPr>
          <w:i/>
        </w:rPr>
        <w:t>Country</w:t>
      </w:r>
      <w:r w:rsidR="008E6D2F" w:rsidRPr="008E6D2F">
        <w:rPr>
          <w:i/>
        </w:rPr>
        <w:t>, e-mail of the presenting author</w:t>
      </w:r>
    </w:p>
    <w:p w:rsidR="00F342C9" w:rsidRPr="008E6D2F" w:rsidRDefault="00F342C9" w:rsidP="00427FB6">
      <w:pPr>
        <w:spacing w:line="276" w:lineRule="auto"/>
        <w:jc w:val="both"/>
        <w:rPr>
          <w:i/>
        </w:rPr>
      </w:pPr>
      <w:proofErr w:type="spellStart"/>
      <w:r w:rsidRPr="00B02835">
        <w:rPr>
          <w:i/>
          <w:vertAlign w:val="superscript"/>
        </w:rPr>
        <w:t>2</w:t>
      </w:r>
      <w:r w:rsidR="008E6D2F">
        <w:rPr>
          <w:i/>
        </w:rPr>
        <w:t>Institute</w:t>
      </w:r>
      <w:proofErr w:type="spellEnd"/>
      <w:r w:rsidR="008E6D2F">
        <w:rPr>
          <w:i/>
        </w:rPr>
        <w:t>/</w:t>
      </w:r>
      <w:r w:rsidR="008E6D2F" w:rsidRPr="008E6D2F">
        <w:rPr>
          <w:i/>
        </w:rPr>
        <w:t xml:space="preserve">Faculty, University, Department, City, </w:t>
      </w:r>
      <w:r w:rsidR="008E6D2F">
        <w:rPr>
          <w:i/>
        </w:rPr>
        <w:t>Country</w:t>
      </w:r>
    </w:p>
    <w:p w:rsidR="00427FB6" w:rsidRPr="00C81EBC" w:rsidRDefault="00427FB6" w:rsidP="00427FB6">
      <w:pPr>
        <w:spacing w:after="120" w:line="276" w:lineRule="auto"/>
        <w:jc w:val="both"/>
        <w:rPr>
          <w:i/>
        </w:rPr>
      </w:pPr>
      <w:r w:rsidRPr="00427FB6">
        <w:rPr>
          <w:i/>
          <w:vertAlign w:val="superscript"/>
          <w:lang w:val="sr-Cyrl-RS"/>
        </w:rPr>
        <w:t>3</w:t>
      </w:r>
      <w:r w:rsidR="00C81EBC">
        <w:rPr>
          <w:i/>
        </w:rPr>
        <w:t>Institute/</w:t>
      </w:r>
      <w:r w:rsidR="00C81EBC" w:rsidRPr="008E6D2F">
        <w:rPr>
          <w:i/>
        </w:rPr>
        <w:t xml:space="preserve">Faculty, University, Department, City, </w:t>
      </w:r>
      <w:r w:rsidR="00C81EBC">
        <w:rPr>
          <w:i/>
        </w:rPr>
        <w:t>Country</w:t>
      </w:r>
    </w:p>
    <w:p w:rsidR="004D01F6" w:rsidRPr="00AC06F6" w:rsidRDefault="00D758D1" w:rsidP="004D01F6">
      <w:pPr>
        <w:spacing w:line="276" w:lineRule="auto"/>
        <w:jc w:val="both"/>
        <w:rPr>
          <w:sz w:val="24"/>
          <w:szCs w:val="24"/>
          <w:lang w:val="sr-Latn-RS"/>
        </w:rPr>
      </w:pPr>
      <w:r w:rsidRPr="00D758D1">
        <w:rPr>
          <w:sz w:val="24"/>
          <w:szCs w:val="24"/>
        </w:rPr>
        <w:t xml:space="preserve">Abstract text maximum 1500 characters (including spaces) and 3 </w:t>
      </w:r>
      <w:proofErr w:type="spellStart"/>
      <w:r w:rsidRPr="00D758D1">
        <w:rPr>
          <w:sz w:val="24"/>
          <w:szCs w:val="24"/>
        </w:rPr>
        <w:t>references</w:t>
      </w:r>
      <w:r w:rsidRPr="00D758D1">
        <w:rPr>
          <w:sz w:val="24"/>
          <w:szCs w:val="24"/>
          <w:vertAlign w:val="superscript"/>
        </w:rPr>
        <w:t>1</w:t>
      </w:r>
      <w:proofErr w:type="gramStart"/>
      <w:r w:rsidRPr="00D758D1">
        <w:rPr>
          <w:sz w:val="24"/>
          <w:szCs w:val="24"/>
          <w:vertAlign w:val="superscript"/>
        </w:rPr>
        <w:t>,2</w:t>
      </w:r>
      <w:proofErr w:type="spellEnd"/>
      <w:proofErr w:type="gramEnd"/>
      <w:r w:rsidRPr="00D758D1">
        <w:rPr>
          <w:sz w:val="24"/>
          <w:szCs w:val="24"/>
        </w:rPr>
        <w:t xml:space="preserve"> (optional)</w:t>
      </w:r>
    </w:p>
    <w:p w:rsidR="003432AA" w:rsidRPr="004C4E28" w:rsidRDefault="00D758D1" w:rsidP="00AC06F6">
      <w:pPr>
        <w:spacing w:after="120" w:line="276" w:lineRule="auto"/>
        <w:jc w:val="both"/>
        <w:rPr>
          <w:sz w:val="24"/>
          <w:szCs w:val="24"/>
          <w:lang w:val="sr-Cyrl-RS"/>
        </w:rPr>
      </w:pPr>
      <w:r w:rsidRPr="00D758D1">
        <w:rPr>
          <w:sz w:val="24"/>
          <w:szCs w:val="24"/>
        </w:rPr>
        <w:t xml:space="preserve">Abstract format: Times New Roman, 12 </w:t>
      </w:r>
      <w:proofErr w:type="spellStart"/>
      <w:r w:rsidRPr="00D758D1">
        <w:rPr>
          <w:sz w:val="24"/>
          <w:szCs w:val="24"/>
        </w:rPr>
        <w:t>pt</w:t>
      </w:r>
      <w:proofErr w:type="spellEnd"/>
      <w:r w:rsidRPr="00D758D1">
        <w:rPr>
          <w:sz w:val="24"/>
          <w:szCs w:val="24"/>
        </w:rPr>
        <w:t xml:space="preserve">, 1.15 Line Spacing, Justify, </w:t>
      </w:r>
      <w:r w:rsidR="004762C7" w:rsidRPr="004762C7">
        <w:rPr>
          <w:sz w:val="24"/>
          <w:szCs w:val="24"/>
        </w:rPr>
        <w:t xml:space="preserve">Serbian </w:t>
      </w:r>
      <w:r w:rsidRPr="004762C7">
        <w:rPr>
          <w:sz w:val="24"/>
          <w:szCs w:val="24"/>
        </w:rPr>
        <w:t>Cyrillic</w:t>
      </w:r>
      <w:r w:rsidR="004762C7">
        <w:rPr>
          <w:sz w:val="24"/>
          <w:szCs w:val="24"/>
        </w:rPr>
        <w:t xml:space="preserve"> or English</w:t>
      </w:r>
    </w:p>
    <w:p w:rsidR="00B40867" w:rsidRPr="00B40867" w:rsidRDefault="00B40867" w:rsidP="00B40867">
      <w:pPr>
        <w:pStyle w:val="ListParagraph"/>
        <w:numPr>
          <w:ilvl w:val="0"/>
          <w:numId w:val="12"/>
        </w:numPr>
        <w:spacing w:line="276" w:lineRule="auto"/>
        <w:ind w:left="284" w:hanging="284"/>
        <w:jc w:val="both"/>
        <w:rPr>
          <w:sz w:val="20"/>
          <w:szCs w:val="20"/>
          <w:lang w:val="sr-Cyrl-RS"/>
        </w:rPr>
      </w:pPr>
      <w:r w:rsidRPr="00B40867">
        <w:rPr>
          <w:sz w:val="20"/>
          <w:szCs w:val="20"/>
          <w:lang w:val="sr-Cyrl-RS"/>
        </w:rPr>
        <w:t xml:space="preserve">Navarro-Ortega, A., Acuña, V., Bellin, A., </w:t>
      </w:r>
      <w:r w:rsidRPr="00B40867">
        <w:rPr>
          <w:i/>
          <w:sz w:val="20"/>
          <w:szCs w:val="20"/>
          <w:lang w:val="sr-Cyrl-RS"/>
        </w:rPr>
        <w:t>et al.</w:t>
      </w:r>
      <w:r w:rsidRPr="00B40867">
        <w:rPr>
          <w:sz w:val="20"/>
          <w:szCs w:val="20"/>
          <w:lang w:val="sr-Cyrl-RS"/>
        </w:rPr>
        <w:t>, 2015, Sci. Total Environ. 503-504:3-9.</w:t>
      </w:r>
      <w:bookmarkStart w:id="0" w:name="_GoBack"/>
      <w:bookmarkEnd w:id="0"/>
    </w:p>
    <w:p w:rsidR="00B40867" w:rsidRPr="00B40867" w:rsidRDefault="00B40867" w:rsidP="00B40867">
      <w:pPr>
        <w:pStyle w:val="ListParagraph"/>
        <w:numPr>
          <w:ilvl w:val="0"/>
          <w:numId w:val="12"/>
        </w:numPr>
        <w:spacing w:after="120" w:line="276" w:lineRule="auto"/>
        <w:ind w:left="284" w:hanging="284"/>
        <w:jc w:val="both"/>
        <w:rPr>
          <w:sz w:val="20"/>
          <w:szCs w:val="20"/>
          <w:lang w:val="sr-Cyrl-RS"/>
        </w:rPr>
      </w:pPr>
      <w:r w:rsidRPr="00B40867">
        <w:rPr>
          <w:sz w:val="20"/>
          <w:szCs w:val="20"/>
          <w:lang w:val="sr-Cyrl-RS"/>
        </w:rPr>
        <w:t>Slobodnik, J., von der Ohe, P.C., 2015, Identification of the Danube river basin specific pollutants and their retrospective risk assessment, in: I. Liška (ed.) The Danube River Basin, pp. 95-110, Springer-Verlag, Berlin Heildeberg.</w:t>
      </w:r>
    </w:p>
    <w:p w:rsidR="00973EA7" w:rsidRPr="00973EA7" w:rsidRDefault="00973EA7" w:rsidP="00942C3B">
      <w:pPr>
        <w:spacing w:after="120" w:line="276" w:lineRule="auto"/>
        <w:jc w:val="both"/>
        <w:rPr>
          <w:i/>
        </w:rPr>
      </w:pPr>
      <w:r w:rsidRPr="00973EA7">
        <w:rPr>
          <w:lang w:val="sr-Cyrl-RS"/>
        </w:rPr>
        <w:t xml:space="preserve">Acknowledgment: </w:t>
      </w:r>
      <w:r w:rsidR="00101424">
        <w:rPr>
          <w:i/>
          <w:lang w:val="sr-Cyrl-RS"/>
        </w:rPr>
        <w:t xml:space="preserve">This work </w:t>
      </w:r>
      <w:r w:rsidR="00101424">
        <w:rPr>
          <w:i/>
        </w:rPr>
        <w:t xml:space="preserve">was funded </w:t>
      </w:r>
      <w:r w:rsidRPr="00973EA7">
        <w:rPr>
          <w:i/>
          <w:lang w:val="sr-Cyrl-RS"/>
        </w:rPr>
        <w:t>by the Ministry of Education, Science and Technological Development of the Republic of Serbia, Contract XXXXX and/or the project XXXXX.</w:t>
      </w:r>
    </w:p>
    <w:sectPr w:rsidR="00973EA7" w:rsidRPr="00973EA7" w:rsidSect="006206AE">
      <w:pgSz w:w="11907" w:h="16840" w:code="9"/>
      <w:pgMar w:top="1134" w:right="1134" w:bottom="1134" w:left="1134" w:header="144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AF74C6"/>
    <w:multiLevelType w:val="hybridMultilevel"/>
    <w:tmpl w:val="C12403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38265C4"/>
    <w:multiLevelType w:val="hybridMultilevel"/>
    <w:tmpl w:val="956A94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7E4A4B"/>
    <w:multiLevelType w:val="hybridMultilevel"/>
    <w:tmpl w:val="B0B6D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E90466"/>
    <w:multiLevelType w:val="hybridMultilevel"/>
    <w:tmpl w:val="F692FB78"/>
    <w:lvl w:ilvl="0" w:tplc="0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292C4E"/>
    <w:multiLevelType w:val="hybridMultilevel"/>
    <w:tmpl w:val="F3BE5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CBD5800"/>
    <w:multiLevelType w:val="hybridMultilevel"/>
    <w:tmpl w:val="91A25FBE"/>
    <w:lvl w:ilvl="0" w:tplc="F384C9FC">
      <w:start w:val="1"/>
      <w:numFmt w:val="bullet"/>
      <w:lvlText w:val=""/>
      <w:lvlJc w:val="left"/>
      <w:pPr>
        <w:ind w:left="720" w:hanging="360"/>
      </w:pPr>
      <w:rPr>
        <w:rFonts w:ascii="Symbol" w:hAnsi="Symbol"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1F256F"/>
    <w:multiLevelType w:val="hybridMultilevel"/>
    <w:tmpl w:val="A23A1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7A42CD"/>
    <w:multiLevelType w:val="hybridMultilevel"/>
    <w:tmpl w:val="6BA06716"/>
    <w:lvl w:ilvl="0" w:tplc="31841A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6861E14"/>
    <w:multiLevelType w:val="hybridMultilevel"/>
    <w:tmpl w:val="28F6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CA5836"/>
    <w:multiLevelType w:val="hybridMultilevel"/>
    <w:tmpl w:val="98E63D96"/>
    <w:lvl w:ilvl="0" w:tplc="F384C9FC">
      <w:start w:val="1"/>
      <w:numFmt w:val="bullet"/>
      <w:lvlText w:val="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065FB5"/>
    <w:multiLevelType w:val="hybridMultilevel"/>
    <w:tmpl w:val="B95ED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80A7AF4"/>
    <w:multiLevelType w:val="hybridMultilevel"/>
    <w:tmpl w:val="5CA2088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1"/>
  </w:num>
  <w:num w:numId="4">
    <w:abstractNumId w:val="3"/>
  </w:num>
  <w:num w:numId="5">
    <w:abstractNumId w:val="5"/>
  </w:num>
  <w:num w:numId="6">
    <w:abstractNumId w:val="9"/>
  </w:num>
  <w:num w:numId="7">
    <w:abstractNumId w:val="4"/>
  </w:num>
  <w:num w:numId="8">
    <w:abstractNumId w:val="1"/>
  </w:num>
  <w:num w:numId="9">
    <w:abstractNumId w:val="2"/>
  </w:num>
  <w:num w:numId="10">
    <w:abstractNumId w:val="6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isplayBackgroundShape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DQwN7W0NDU1NLJU0lEKTi0uzszPAykwNKkFAO1yAd0tAAAA"/>
  </w:docVars>
  <w:rsids>
    <w:rsidRoot w:val="004051CF"/>
    <w:rsid w:val="000167FC"/>
    <w:rsid w:val="0002578B"/>
    <w:rsid w:val="00031D66"/>
    <w:rsid w:val="00033A5A"/>
    <w:rsid w:val="000B5579"/>
    <w:rsid w:val="00101424"/>
    <w:rsid w:val="00101EF4"/>
    <w:rsid w:val="001310C6"/>
    <w:rsid w:val="00136B18"/>
    <w:rsid w:val="00137D59"/>
    <w:rsid w:val="00161A61"/>
    <w:rsid w:val="00170D39"/>
    <w:rsid w:val="00195EFE"/>
    <w:rsid w:val="001A6111"/>
    <w:rsid w:val="001C75F0"/>
    <w:rsid w:val="001D4D01"/>
    <w:rsid w:val="00200EB9"/>
    <w:rsid w:val="00202AA2"/>
    <w:rsid w:val="0023154B"/>
    <w:rsid w:val="00243E11"/>
    <w:rsid w:val="002859D1"/>
    <w:rsid w:val="002C7E97"/>
    <w:rsid w:val="002D03E3"/>
    <w:rsid w:val="002D2725"/>
    <w:rsid w:val="00326176"/>
    <w:rsid w:val="003432AA"/>
    <w:rsid w:val="00377D3B"/>
    <w:rsid w:val="003C35C0"/>
    <w:rsid w:val="003D1425"/>
    <w:rsid w:val="003E20D9"/>
    <w:rsid w:val="003E5953"/>
    <w:rsid w:val="003F12B6"/>
    <w:rsid w:val="004051CF"/>
    <w:rsid w:val="00405363"/>
    <w:rsid w:val="004232A0"/>
    <w:rsid w:val="0042362B"/>
    <w:rsid w:val="00427FB6"/>
    <w:rsid w:val="00434C69"/>
    <w:rsid w:val="00461CBA"/>
    <w:rsid w:val="004762C7"/>
    <w:rsid w:val="004A21B1"/>
    <w:rsid w:val="004B29E8"/>
    <w:rsid w:val="004B4CAD"/>
    <w:rsid w:val="004C4E28"/>
    <w:rsid w:val="004D01F6"/>
    <w:rsid w:val="004D60BB"/>
    <w:rsid w:val="004D7CE5"/>
    <w:rsid w:val="00500E38"/>
    <w:rsid w:val="00501629"/>
    <w:rsid w:val="00536A53"/>
    <w:rsid w:val="00547259"/>
    <w:rsid w:val="00552C31"/>
    <w:rsid w:val="005742B4"/>
    <w:rsid w:val="0059382C"/>
    <w:rsid w:val="005B4DEF"/>
    <w:rsid w:val="005B518C"/>
    <w:rsid w:val="005D1575"/>
    <w:rsid w:val="005D4724"/>
    <w:rsid w:val="00601273"/>
    <w:rsid w:val="006206AE"/>
    <w:rsid w:val="00640EE4"/>
    <w:rsid w:val="00642271"/>
    <w:rsid w:val="006567B2"/>
    <w:rsid w:val="00690DE5"/>
    <w:rsid w:val="006D7F0D"/>
    <w:rsid w:val="006F19EC"/>
    <w:rsid w:val="00705B7A"/>
    <w:rsid w:val="00745F23"/>
    <w:rsid w:val="00760BEA"/>
    <w:rsid w:val="00785101"/>
    <w:rsid w:val="0080712F"/>
    <w:rsid w:val="00872DB9"/>
    <w:rsid w:val="00881DB5"/>
    <w:rsid w:val="008957D5"/>
    <w:rsid w:val="008A0EC2"/>
    <w:rsid w:val="008B5E7E"/>
    <w:rsid w:val="008D42D4"/>
    <w:rsid w:val="008E6D2F"/>
    <w:rsid w:val="008F0D40"/>
    <w:rsid w:val="00902C3B"/>
    <w:rsid w:val="009125F8"/>
    <w:rsid w:val="00942C3B"/>
    <w:rsid w:val="00967C93"/>
    <w:rsid w:val="00973EA7"/>
    <w:rsid w:val="009A247A"/>
    <w:rsid w:val="009D4A28"/>
    <w:rsid w:val="00A00356"/>
    <w:rsid w:val="00A15553"/>
    <w:rsid w:val="00A21C1D"/>
    <w:rsid w:val="00A277E4"/>
    <w:rsid w:val="00A5190F"/>
    <w:rsid w:val="00A73C12"/>
    <w:rsid w:val="00A769E6"/>
    <w:rsid w:val="00A91655"/>
    <w:rsid w:val="00A92ADE"/>
    <w:rsid w:val="00AC06F6"/>
    <w:rsid w:val="00AD19BF"/>
    <w:rsid w:val="00AE44F4"/>
    <w:rsid w:val="00AE5FF2"/>
    <w:rsid w:val="00B01E6B"/>
    <w:rsid w:val="00B02835"/>
    <w:rsid w:val="00B40867"/>
    <w:rsid w:val="00B42C95"/>
    <w:rsid w:val="00B449D8"/>
    <w:rsid w:val="00B45F32"/>
    <w:rsid w:val="00B60112"/>
    <w:rsid w:val="00B636BD"/>
    <w:rsid w:val="00B8049A"/>
    <w:rsid w:val="00B843CC"/>
    <w:rsid w:val="00B95E78"/>
    <w:rsid w:val="00BE1245"/>
    <w:rsid w:val="00C13DA6"/>
    <w:rsid w:val="00C4235F"/>
    <w:rsid w:val="00C44D9B"/>
    <w:rsid w:val="00C60539"/>
    <w:rsid w:val="00C750C7"/>
    <w:rsid w:val="00C81EBC"/>
    <w:rsid w:val="00C92A93"/>
    <w:rsid w:val="00CB16CF"/>
    <w:rsid w:val="00CE05CF"/>
    <w:rsid w:val="00D04BB6"/>
    <w:rsid w:val="00D332DC"/>
    <w:rsid w:val="00D3336A"/>
    <w:rsid w:val="00D367E5"/>
    <w:rsid w:val="00D758D1"/>
    <w:rsid w:val="00D77742"/>
    <w:rsid w:val="00D9163B"/>
    <w:rsid w:val="00D96202"/>
    <w:rsid w:val="00DD059E"/>
    <w:rsid w:val="00DE068A"/>
    <w:rsid w:val="00E33A06"/>
    <w:rsid w:val="00E51541"/>
    <w:rsid w:val="00E75B67"/>
    <w:rsid w:val="00EA33B9"/>
    <w:rsid w:val="00EC4002"/>
    <w:rsid w:val="00ED1A46"/>
    <w:rsid w:val="00ED20AE"/>
    <w:rsid w:val="00ED390E"/>
    <w:rsid w:val="00EE18BC"/>
    <w:rsid w:val="00F1262D"/>
    <w:rsid w:val="00F278EC"/>
    <w:rsid w:val="00F342C9"/>
    <w:rsid w:val="00F4132D"/>
    <w:rsid w:val="00F461DC"/>
    <w:rsid w:val="00F740B1"/>
    <w:rsid w:val="00F80CCC"/>
    <w:rsid w:val="00F812FE"/>
    <w:rsid w:val="00FA6F21"/>
    <w:rsid w:val="00FB6173"/>
    <w:rsid w:val="00FB730E"/>
    <w:rsid w:val="00FC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51CF"/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6BD"/>
    <w:pPr>
      <w:ind w:left="708"/>
    </w:pPr>
    <w:rPr>
      <w:sz w:val="24"/>
      <w:szCs w:val="24"/>
    </w:rPr>
  </w:style>
  <w:style w:type="paragraph" w:customStyle="1" w:styleId="Default">
    <w:name w:val="Default"/>
    <w:rsid w:val="000167FC"/>
    <w:pPr>
      <w:autoSpaceDE w:val="0"/>
      <w:autoSpaceDN w:val="0"/>
      <w:adjustRightInd w:val="0"/>
    </w:pPr>
    <w:rPr>
      <w:color w:val="000000"/>
      <w:sz w:val="24"/>
      <w:szCs w:val="24"/>
      <w:lang w:val="sr-Latn-RS"/>
    </w:rPr>
  </w:style>
  <w:style w:type="character" w:styleId="Hyperlink">
    <w:name w:val="Hyperlink"/>
    <w:uiPriority w:val="99"/>
    <w:unhideWhenUsed/>
    <w:rsid w:val="000167FC"/>
    <w:rPr>
      <w:color w:val="0000FF"/>
      <w:u w:val="single"/>
    </w:rPr>
  </w:style>
  <w:style w:type="table" w:styleId="TableGrid">
    <w:name w:val="Table Grid"/>
    <w:basedOn w:val="TableNormal"/>
    <w:uiPriority w:val="59"/>
    <w:rsid w:val="00200EB9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51CF"/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6BD"/>
    <w:pPr>
      <w:ind w:left="708"/>
    </w:pPr>
    <w:rPr>
      <w:sz w:val="24"/>
      <w:szCs w:val="24"/>
    </w:rPr>
  </w:style>
  <w:style w:type="paragraph" w:customStyle="1" w:styleId="Default">
    <w:name w:val="Default"/>
    <w:rsid w:val="000167FC"/>
    <w:pPr>
      <w:autoSpaceDE w:val="0"/>
      <w:autoSpaceDN w:val="0"/>
      <w:adjustRightInd w:val="0"/>
    </w:pPr>
    <w:rPr>
      <w:color w:val="000000"/>
      <w:sz w:val="24"/>
      <w:szCs w:val="24"/>
      <w:lang w:val="sr-Latn-RS"/>
    </w:rPr>
  </w:style>
  <w:style w:type="character" w:styleId="Hyperlink">
    <w:name w:val="Hyperlink"/>
    <w:uiPriority w:val="99"/>
    <w:unhideWhenUsed/>
    <w:rsid w:val="000167FC"/>
    <w:rPr>
      <w:color w:val="0000FF"/>
      <w:u w:val="single"/>
    </w:rPr>
  </w:style>
  <w:style w:type="table" w:styleId="TableGrid">
    <w:name w:val="Table Grid"/>
    <w:basedOn w:val="TableNormal"/>
    <w:uiPriority w:val="59"/>
    <w:rsid w:val="00200EB9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527378-E3CE-499B-A859-3B7BEB3B0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 Р П С К О   Б И О Л О Ш К О   Д Р У Ш Т В О</vt:lpstr>
    </vt:vector>
  </TitlesOfParts>
  <Company/>
  <LinksUpToDate>false</LinksUpToDate>
  <CharactersWithSpaces>1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 Р П С К О   Б И О Л О Ш К О   Д Р У Ш Т В О</dc:title>
  <dc:creator>Slavisa</dc:creator>
  <cp:lastModifiedBy>Branka</cp:lastModifiedBy>
  <cp:revision>17</cp:revision>
  <cp:lastPrinted>2021-12-11T07:28:00Z</cp:lastPrinted>
  <dcterms:created xsi:type="dcterms:W3CDTF">2022-03-02T06:38:00Z</dcterms:created>
  <dcterms:modified xsi:type="dcterms:W3CDTF">2022-04-01T17:13:00Z</dcterms:modified>
</cp:coreProperties>
</file>